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F95EA" w14:textId="4226215A" w:rsidR="00FE5C22" w:rsidRPr="00761CE5" w:rsidRDefault="00971EDC" w:rsidP="00A47807">
      <w:pPr>
        <w:jc w:val="center"/>
        <w:rPr>
          <w:b/>
          <w:sz w:val="28"/>
          <w:szCs w:val="28"/>
        </w:rPr>
      </w:pPr>
      <w:r w:rsidRPr="00761CE5">
        <w:rPr>
          <w:b/>
          <w:sz w:val="28"/>
          <w:szCs w:val="28"/>
        </w:rPr>
        <w:t>Проектн</w:t>
      </w:r>
      <w:r w:rsidR="00834E3D" w:rsidRPr="00761CE5">
        <w:rPr>
          <w:b/>
          <w:sz w:val="28"/>
          <w:szCs w:val="28"/>
        </w:rPr>
        <w:t>ое предложение</w:t>
      </w:r>
    </w:p>
    <w:p w14:paraId="6CC6E6C1" w14:textId="77777777" w:rsidR="00A47807" w:rsidRPr="00761CE5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484"/>
        <w:gridCol w:w="5855"/>
      </w:tblGrid>
      <w:tr w:rsidR="00A47807" w:rsidRPr="00761CE5" w14:paraId="06A0CA58" w14:textId="77777777" w:rsidTr="001B6C95">
        <w:tc>
          <w:tcPr>
            <w:tcW w:w="3484" w:type="dxa"/>
          </w:tcPr>
          <w:p w14:paraId="258F7586" w14:textId="77777777" w:rsidR="00A47807" w:rsidRPr="00761CE5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5855" w:type="dxa"/>
          </w:tcPr>
          <w:p w14:paraId="0B9C4F74" w14:textId="05D1D491" w:rsidR="00A47807" w:rsidRPr="00761CE5" w:rsidRDefault="00E203D8" w:rsidP="006F2A4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i/>
              </w:rPr>
              <w:t>Исследовательский</w:t>
            </w:r>
            <w:r w:rsidR="006F2A41" w:rsidRPr="00761CE5">
              <w:rPr>
                <w:rFonts w:ascii="Times New Roman" w:hAnsi="Times New Roman" w:cs="Times New Roman"/>
                <w:i/>
              </w:rPr>
              <w:t xml:space="preserve"> проект</w:t>
            </w:r>
          </w:p>
        </w:tc>
      </w:tr>
      <w:tr w:rsidR="00A47807" w:rsidRPr="00761CE5" w14:paraId="2221CB5A" w14:textId="77777777" w:rsidTr="001B6C95">
        <w:tc>
          <w:tcPr>
            <w:tcW w:w="3484" w:type="dxa"/>
          </w:tcPr>
          <w:p w14:paraId="617F4418" w14:textId="77777777" w:rsidR="00A47807" w:rsidRPr="00761CE5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5855" w:type="dxa"/>
          </w:tcPr>
          <w:p w14:paraId="6A643A69" w14:textId="34E16564" w:rsidR="00A47807" w:rsidRPr="008678FC" w:rsidRDefault="00F05E82" w:rsidP="0024200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Современные схемы рейдерских захватов и коррупция</w:t>
            </w:r>
          </w:p>
        </w:tc>
      </w:tr>
      <w:tr w:rsidR="00023E4E" w:rsidRPr="00761CE5" w14:paraId="257A433B" w14:textId="77777777" w:rsidTr="001B6C95">
        <w:trPr>
          <w:trHeight w:val="643"/>
        </w:trPr>
        <w:tc>
          <w:tcPr>
            <w:tcW w:w="3484" w:type="dxa"/>
          </w:tcPr>
          <w:p w14:paraId="0583032E" w14:textId="77777777" w:rsidR="00023E4E" w:rsidRPr="00761CE5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855" w:type="dxa"/>
          </w:tcPr>
          <w:p w14:paraId="0E1DBA21" w14:textId="4ABA7F3E" w:rsidR="00023E4E" w:rsidRPr="00761CE5" w:rsidRDefault="00254391" w:rsidP="00295F80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i/>
                <w:color w:val="000000" w:themeColor="text1"/>
              </w:rPr>
              <w:t>Проектно-учебная лаборатория антикоррупционной политики (ПУЛАП) НИУ ВШЭ</w:t>
            </w:r>
          </w:p>
        </w:tc>
      </w:tr>
      <w:tr w:rsidR="00254391" w:rsidRPr="00761CE5" w14:paraId="5DC778C2" w14:textId="77777777" w:rsidTr="001B6C95">
        <w:tc>
          <w:tcPr>
            <w:tcW w:w="3484" w:type="dxa"/>
          </w:tcPr>
          <w:p w14:paraId="5E71ED99" w14:textId="77777777" w:rsidR="00254391" w:rsidRPr="00761CE5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61CE5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5855" w:type="dxa"/>
          </w:tcPr>
          <w:p w14:paraId="53B4E524" w14:textId="6FB05D17" w:rsidR="00254391" w:rsidRPr="00761CE5" w:rsidRDefault="00D169B8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761CE5">
              <w:rPr>
                <w:rFonts w:ascii="Times New Roman" w:hAnsi="Times New Roman" w:cs="Times New Roman"/>
                <w:i/>
                <w:color w:val="000000" w:themeColor="text1"/>
              </w:rPr>
              <w:t>Долотов</w:t>
            </w:r>
            <w:proofErr w:type="spellEnd"/>
            <w:r w:rsidRPr="00761CE5">
              <w:rPr>
                <w:rFonts w:ascii="Times New Roman" w:hAnsi="Times New Roman" w:cs="Times New Roman"/>
                <w:i/>
                <w:color w:val="000000" w:themeColor="text1"/>
              </w:rPr>
              <w:t xml:space="preserve"> Руслан Олегович, эксперт ПУЛАП</w:t>
            </w:r>
            <w:r w:rsidR="008678FC">
              <w:rPr>
                <w:rFonts w:ascii="Times New Roman" w:hAnsi="Times New Roman" w:cs="Times New Roman"/>
                <w:i/>
                <w:color w:val="000000" w:themeColor="text1"/>
              </w:rPr>
              <w:t>, партнер Адвокатского бюро «Феоктистов и партнеры»</w:t>
            </w:r>
          </w:p>
        </w:tc>
      </w:tr>
      <w:tr w:rsidR="008678FC" w:rsidRPr="00761CE5" w14:paraId="714DEE15" w14:textId="77777777" w:rsidTr="001B6C95">
        <w:tc>
          <w:tcPr>
            <w:tcW w:w="3484" w:type="dxa"/>
          </w:tcPr>
          <w:p w14:paraId="78DD5F3D" w14:textId="54A65424" w:rsidR="008678FC" w:rsidRPr="00761CE5" w:rsidRDefault="008678F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 xml:space="preserve">Заказчик проекта </w:t>
            </w:r>
            <w:r w:rsidRPr="008678FC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востребованность проекта</w:t>
            </w:r>
          </w:p>
        </w:tc>
        <w:tc>
          <w:tcPr>
            <w:tcW w:w="5855" w:type="dxa"/>
          </w:tcPr>
          <w:p w14:paraId="5F9BA676" w14:textId="5A79FEAD" w:rsidR="008678FC" w:rsidRPr="00761CE5" w:rsidRDefault="008678FC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24685">
              <w:rPr>
                <w:rFonts w:ascii="Times New Roman" w:hAnsi="Times New Roman" w:cs="Times New Roman"/>
                <w:i/>
                <w:color w:val="000000" w:themeColor="text1"/>
              </w:rPr>
              <w:t>Проектно-учебная лаборатория антикоррупционной политики (ПУЛАП) НИУ ВШЭ</w:t>
            </w:r>
          </w:p>
        </w:tc>
      </w:tr>
      <w:tr w:rsidR="008678FC" w:rsidRPr="00761CE5" w14:paraId="179B122E" w14:textId="77777777" w:rsidTr="001B6C95">
        <w:tc>
          <w:tcPr>
            <w:tcW w:w="3484" w:type="dxa"/>
          </w:tcPr>
          <w:p w14:paraId="6750AAD3" w14:textId="1D001B8C" w:rsidR="008678FC" w:rsidRPr="008678FC" w:rsidRDefault="008678FC">
            <w:pPr>
              <w:rPr>
                <w:rFonts w:ascii="Times New Roman" w:hAnsi="Times New Roman" w:cs="Times New Roman"/>
              </w:rPr>
            </w:pPr>
            <w:r w:rsidRPr="008678FC">
              <w:rPr>
                <w:rFonts w:ascii="Times New Roman" w:hAnsi="Times New Roman" w:cs="Times New Roman"/>
              </w:rPr>
              <w:t>Основная проектная идея / описание решаемой проблемы</w:t>
            </w:r>
          </w:p>
        </w:tc>
        <w:tc>
          <w:tcPr>
            <w:tcW w:w="5855" w:type="dxa"/>
          </w:tcPr>
          <w:p w14:paraId="1CB645A8" w14:textId="0F50EB41" w:rsidR="008678FC" w:rsidRPr="008678FC" w:rsidRDefault="00C03693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В рамках исследовательского </w:t>
            </w:r>
            <w:r w:rsidR="00F05E82">
              <w:rPr>
                <w:rFonts w:ascii="Times New Roman" w:hAnsi="Times New Roman" w:cs="Times New Roman"/>
                <w:i/>
                <w:color w:val="000000" w:themeColor="text1"/>
              </w:rPr>
              <w:t>участникам предстоит</w:t>
            </w:r>
            <w:r w:rsidR="008678FC" w:rsidRPr="008678FC">
              <w:rPr>
                <w:rFonts w:ascii="Times New Roman" w:hAnsi="Times New Roman" w:cs="Times New Roman"/>
                <w:i/>
                <w:color w:val="000000" w:themeColor="text1"/>
              </w:rPr>
              <w:t xml:space="preserve"> изучить коррупционную составляющую в наиболее часто встречающихся схемах рейдерского захвата</w:t>
            </w:r>
            <w:r w:rsidR="00F05E82">
              <w:rPr>
                <w:rFonts w:ascii="Times New Roman" w:hAnsi="Times New Roman" w:cs="Times New Roman"/>
                <w:i/>
                <w:color w:val="000000" w:themeColor="text1"/>
              </w:rPr>
              <w:t xml:space="preserve"> бизнеса. В качестве эмпирической базы будут использованы</w:t>
            </w:r>
            <w:r w:rsidR="008678FC" w:rsidRPr="008678FC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F05E82">
              <w:rPr>
                <w:rFonts w:ascii="Times New Roman" w:hAnsi="Times New Roman" w:cs="Times New Roman"/>
                <w:i/>
                <w:color w:val="000000" w:themeColor="text1"/>
              </w:rPr>
              <w:t>материалы</w:t>
            </w:r>
            <w:r w:rsidR="008678FC" w:rsidRPr="008678FC">
              <w:rPr>
                <w:rFonts w:ascii="Times New Roman" w:hAnsi="Times New Roman" w:cs="Times New Roman"/>
                <w:i/>
                <w:color w:val="000000" w:themeColor="text1"/>
              </w:rPr>
              <w:t xml:space="preserve"> из судебной и следственной практики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. </w:t>
            </w:r>
            <w:r w:rsidR="00F05E82">
              <w:rPr>
                <w:rFonts w:ascii="Times New Roman" w:hAnsi="Times New Roman" w:cs="Times New Roman"/>
                <w:i/>
                <w:color w:val="000000" w:themeColor="text1"/>
              </w:rPr>
              <w:t>По результатам исследования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рассмотренных</w:t>
            </w:r>
            <w:r w:rsidR="00F05E82">
              <w:rPr>
                <w:rFonts w:ascii="Times New Roman" w:hAnsi="Times New Roman" w:cs="Times New Roman"/>
                <w:i/>
                <w:color w:val="000000" w:themeColor="text1"/>
              </w:rPr>
              <w:t xml:space="preserve"> рейдерских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схем и практик </w:t>
            </w:r>
            <w:r w:rsidR="00F05E82">
              <w:rPr>
                <w:rFonts w:ascii="Times New Roman" w:hAnsi="Times New Roman" w:cs="Times New Roman"/>
                <w:i/>
                <w:color w:val="000000" w:themeColor="text1"/>
              </w:rPr>
              <w:t xml:space="preserve">необходимо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выработать методы по их минимизации, обобщить полученные результаты в формате аналитического отчета.</w:t>
            </w:r>
          </w:p>
        </w:tc>
      </w:tr>
      <w:tr w:rsidR="00254391" w:rsidRPr="00761CE5" w14:paraId="7C9CC284" w14:textId="77777777" w:rsidTr="001B6C95">
        <w:tc>
          <w:tcPr>
            <w:tcW w:w="3484" w:type="dxa"/>
          </w:tcPr>
          <w:p w14:paraId="488F959C" w14:textId="5A07D6DE" w:rsidR="00254391" w:rsidRPr="008678FC" w:rsidRDefault="00254391">
            <w:pPr>
              <w:rPr>
                <w:rFonts w:ascii="Times New Roman" w:hAnsi="Times New Roman" w:cs="Times New Roman"/>
              </w:rPr>
            </w:pPr>
            <w:r w:rsidRPr="008678FC">
              <w:rPr>
                <w:rFonts w:ascii="Times New Roman" w:hAnsi="Times New Roman" w:cs="Times New Roman"/>
              </w:rPr>
              <w:t>Цель проекта</w:t>
            </w:r>
          </w:p>
        </w:tc>
        <w:tc>
          <w:tcPr>
            <w:tcW w:w="5855" w:type="dxa"/>
          </w:tcPr>
          <w:p w14:paraId="16FAA0D4" w14:textId="0056D8CC" w:rsidR="00C03693" w:rsidRDefault="00C03693" w:rsidP="00E203D8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Цель проекта: выявление коррупционных составляющих в схемах рейдерского захвата, формирование рекомендаций по их минимизации. </w:t>
            </w:r>
          </w:p>
          <w:p w14:paraId="1EC7B9B1" w14:textId="6F2B7BE3" w:rsidR="00C03693" w:rsidRDefault="00C03693" w:rsidP="00E203D8">
            <w:pPr>
              <w:rPr>
                <w:rFonts w:ascii="Times New Roman" w:hAnsi="Times New Roman" w:cs="Times New Roman"/>
                <w:i/>
              </w:rPr>
            </w:pPr>
          </w:p>
          <w:p w14:paraId="723CB1B7" w14:textId="4E05A14E" w:rsidR="00C03693" w:rsidRDefault="00C03693" w:rsidP="00E203D8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Этапы реализации проекта: </w:t>
            </w:r>
          </w:p>
          <w:p w14:paraId="321A8A8C" w14:textId="1461264D" w:rsidR="006F2A41" w:rsidRPr="00C03693" w:rsidRDefault="00180925" w:rsidP="00C03693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i/>
              </w:rPr>
            </w:pPr>
            <w:proofErr w:type="spellStart"/>
            <w:r w:rsidRPr="00C03693">
              <w:rPr>
                <w:rFonts w:ascii="Times New Roman" w:hAnsi="Times New Roman" w:cs="Times New Roman"/>
                <w:i/>
              </w:rPr>
              <w:t>Концептулаизация</w:t>
            </w:r>
            <w:proofErr w:type="spellEnd"/>
            <w:r w:rsidRPr="00C03693">
              <w:rPr>
                <w:rFonts w:ascii="Times New Roman" w:hAnsi="Times New Roman" w:cs="Times New Roman"/>
                <w:i/>
              </w:rPr>
              <w:t xml:space="preserve"> и </w:t>
            </w:r>
            <w:proofErr w:type="spellStart"/>
            <w:r w:rsidRPr="00C03693">
              <w:rPr>
                <w:rFonts w:ascii="Times New Roman" w:hAnsi="Times New Roman" w:cs="Times New Roman"/>
                <w:i/>
              </w:rPr>
              <w:t>операционализация</w:t>
            </w:r>
            <w:proofErr w:type="spellEnd"/>
            <w:r w:rsidRPr="00C03693">
              <w:rPr>
                <w:rFonts w:ascii="Times New Roman" w:hAnsi="Times New Roman" w:cs="Times New Roman"/>
                <w:i/>
              </w:rPr>
              <w:t xml:space="preserve"> термина «</w:t>
            </w:r>
            <w:proofErr w:type="spellStart"/>
            <w:r w:rsidR="006B5BFF" w:rsidRPr="00C03693">
              <w:rPr>
                <w:rFonts w:ascii="Times New Roman" w:hAnsi="Times New Roman" w:cs="Times New Roman"/>
                <w:i/>
              </w:rPr>
              <w:t>рейдерство</w:t>
            </w:r>
            <w:proofErr w:type="spellEnd"/>
            <w:r w:rsidRPr="00C03693">
              <w:rPr>
                <w:rFonts w:ascii="Times New Roman" w:hAnsi="Times New Roman" w:cs="Times New Roman"/>
                <w:i/>
              </w:rPr>
              <w:t>»</w:t>
            </w:r>
          </w:p>
          <w:p w14:paraId="62D3FDDD" w14:textId="65AE2AE8" w:rsidR="00180925" w:rsidRPr="00C03693" w:rsidRDefault="00180925" w:rsidP="00C03693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i/>
              </w:rPr>
            </w:pPr>
            <w:r w:rsidRPr="00C03693">
              <w:rPr>
                <w:rFonts w:ascii="Times New Roman" w:hAnsi="Times New Roman" w:cs="Times New Roman"/>
                <w:i/>
              </w:rPr>
              <w:t xml:space="preserve">Выявить причины </w:t>
            </w:r>
            <w:r w:rsidR="006B5BFF" w:rsidRPr="00C03693">
              <w:rPr>
                <w:rFonts w:ascii="Times New Roman" w:hAnsi="Times New Roman" w:cs="Times New Roman"/>
                <w:i/>
              </w:rPr>
              <w:t xml:space="preserve">и цели </w:t>
            </w:r>
            <w:proofErr w:type="spellStart"/>
            <w:r w:rsidR="006B5BFF" w:rsidRPr="00C03693">
              <w:rPr>
                <w:rFonts w:ascii="Times New Roman" w:hAnsi="Times New Roman" w:cs="Times New Roman"/>
                <w:i/>
              </w:rPr>
              <w:t>рейдерства</w:t>
            </w:r>
            <w:proofErr w:type="spellEnd"/>
            <w:r w:rsidR="006B5BFF" w:rsidRPr="00C03693">
              <w:rPr>
                <w:rFonts w:ascii="Times New Roman" w:hAnsi="Times New Roman" w:cs="Times New Roman"/>
                <w:i/>
              </w:rPr>
              <w:t>. Описать «</w:t>
            </w:r>
            <w:proofErr w:type="spellStart"/>
            <w:r w:rsidR="006B5BFF" w:rsidRPr="00C03693">
              <w:rPr>
                <w:rFonts w:ascii="Times New Roman" w:hAnsi="Times New Roman" w:cs="Times New Roman"/>
                <w:i/>
              </w:rPr>
              <w:t>анотомию</w:t>
            </w:r>
            <w:proofErr w:type="spellEnd"/>
            <w:r w:rsidR="006B5BFF" w:rsidRPr="00C03693">
              <w:rPr>
                <w:rFonts w:ascii="Times New Roman" w:hAnsi="Times New Roman" w:cs="Times New Roman"/>
                <w:i/>
              </w:rPr>
              <w:t xml:space="preserve">» </w:t>
            </w:r>
            <w:proofErr w:type="spellStart"/>
            <w:r w:rsidR="006B5BFF" w:rsidRPr="00C03693">
              <w:rPr>
                <w:rFonts w:ascii="Times New Roman" w:hAnsi="Times New Roman" w:cs="Times New Roman"/>
                <w:i/>
              </w:rPr>
              <w:t>рейдерства</w:t>
            </w:r>
            <w:proofErr w:type="spellEnd"/>
          </w:p>
          <w:p w14:paraId="4438537C" w14:textId="77777777" w:rsidR="006B5BFF" w:rsidRDefault="006B5BFF" w:rsidP="00C03693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i/>
              </w:rPr>
            </w:pPr>
            <w:r w:rsidRPr="00C03693">
              <w:rPr>
                <w:rFonts w:ascii="Times New Roman" w:hAnsi="Times New Roman" w:cs="Times New Roman"/>
                <w:i/>
              </w:rPr>
              <w:t xml:space="preserve">Проанализировать коррупционную составляющую </w:t>
            </w:r>
            <w:proofErr w:type="spellStart"/>
            <w:r w:rsidRPr="00C03693">
              <w:rPr>
                <w:rFonts w:ascii="Times New Roman" w:hAnsi="Times New Roman" w:cs="Times New Roman"/>
                <w:i/>
              </w:rPr>
              <w:t>рейдерства</w:t>
            </w:r>
            <w:proofErr w:type="spellEnd"/>
          </w:p>
          <w:p w14:paraId="11C13560" w14:textId="77777777" w:rsidR="00C03693" w:rsidRDefault="00C03693" w:rsidP="00C03693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Сформировать рекомендации по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митигированию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рассмотренных практик</w:t>
            </w:r>
          </w:p>
          <w:p w14:paraId="2282DA95" w14:textId="77777777" w:rsidR="00C03693" w:rsidRDefault="00C03693" w:rsidP="00C03693">
            <w:pPr>
              <w:pStyle w:val="a4"/>
              <w:numPr>
                <w:ilvl w:val="0"/>
                <w:numId w:val="6"/>
              </w:num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Обобщение полученных результатов в форме аналитического отчета.</w:t>
            </w:r>
          </w:p>
          <w:p w14:paraId="2DC996F0" w14:textId="77777777" w:rsidR="00C03693" w:rsidRDefault="00C03693" w:rsidP="00C03693">
            <w:pPr>
              <w:rPr>
                <w:rFonts w:ascii="Times New Roman" w:hAnsi="Times New Roman" w:cs="Times New Roman"/>
                <w:i/>
              </w:rPr>
            </w:pPr>
          </w:p>
          <w:p w14:paraId="476B5B5C" w14:textId="3BBC6ED4" w:rsidR="00C03693" w:rsidRPr="00C03693" w:rsidRDefault="00C03693" w:rsidP="00C03693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В зависимости от количества записавшихся студентов будет проанализирован соответствующий перечень схем рейдерских захватов.</w:t>
            </w:r>
          </w:p>
        </w:tc>
      </w:tr>
      <w:tr w:rsidR="008678FC" w:rsidRPr="00761CE5" w14:paraId="191433C6" w14:textId="77777777" w:rsidTr="001B6C95">
        <w:tc>
          <w:tcPr>
            <w:tcW w:w="3484" w:type="dxa"/>
          </w:tcPr>
          <w:p w14:paraId="0D2438AF" w14:textId="639EA540" w:rsidR="008678FC" w:rsidRPr="008678FC" w:rsidRDefault="008678FC" w:rsidP="008678FC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ланируемые результаты проекта</w:t>
            </w:r>
            <w:r>
              <w:rPr>
                <w:rFonts w:ascii="Times New Roman" w:hAnsi="Times New Roman" w:cs="Times New Roman"/>
              </w:rPr>
              <w:t>, специальные или функциональные требования к результату</w:t>
            </w:r>
          </w:p>
        </w:tc>
        <w:tc>
          <w:tcPr>
            <w:tcW w:w="5855" w:type="dxa"/>
          </w:tcPr>
          <w:p w14:paraId="419F5888" w14:textId="4FD995E6" w:rsidR="008678FC" w:rsidRPr="008678FC" w:rsidRDefault="008678FC" w:rsidP="008678FC">
            <w:pPr>
              <w:rPr>
                <w:rFonts w:ascii="Times New Roman" w:hAnsi="Times New Roman" w:cs="Times New Roman"/>
                <w:i/>
              </w:rPr>
            </w:pPr>
            <w:r w:rsidRPr="008678FC">
              <w:rPr>
                <w:rFonts w:ascii="Times New Roman" w:hAnsi="Times New Roman" w:cs="Times New Roman"/>
                <w:i/>
                <w:color w:val="000000" w:themeColor="text1"/>
              </w:rPr>
              <w:t xml:space="preserve">Аналитический документ, в котором студент на основе изучения конкретных ситуаций, анализирует коррупционную составляющую рейдерских захватов. </w:t>
            </w:r>
          </w:p>
        </w:tc>
      </w:tr>
      <w:tr w:rsidR="008678FC" w:rsidRPr="00761CE5" w14:paraId="6E9BE579" w14:textId="77777777" w:rsidTr="001B6C95">
        <w:tc>
          <w:tcPr>
            <w:tcW w:w="3484" w:type="dxa"/>
          </w:tcPr>
          <w:p w14:paraId="4819C08F" w14:textId="5B936F81" w:rsidR="008678FC" w:rsidRPr="009D152B" w:rsidRDefault="008678FC" w:rsidP="008678FC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ебования к участникам </w:t>
            </w:r>
            <w:r>
              <w:rPr>
                <w:rFonts w:ascii="Times New Roman" w:hAnsi="Times New Roman" w:cs="Times New Roman"/>
              </w:rPr>
              <w:t>с указанием ролей в проектной команде при групповых проектах</w:t>
            </w:r>
          </w:p>
        </w:tc>
        <w:tc>
          <w:tcPr>
            <w:tcW w:w="5855" w:type="dxa"/>
          </w:tcPr>
          <w:p w14:paraId="1EFD185A" w14:textId="0297D768" w:rsidR="008678FC" w:rsidRPr="008678FC" w:rsidRDefault="008678FC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678FC">
              <w:rPr>
                <w:rFonts w:ascii="Times New Roman" w:hAnsi="Times New Roman" w:cs="Times New Roman"/>
                <w:i/>
                <w:color w:val="000000" w:themeColor="text1"/>
              </w:rPr>
              <w:t>Иметь минимальные знания уголовного и гражданского законодательства</w:t>
            </w:r>
          </w:p>
        </w:tc>
      </w:tr>
      <w:tr w:rsidR="008678FC" w:rsidRPr="00761CE5" w14:paraId="3D19399D" w14:textId="77777777" w:rsidTr="001B6C95">
        <w:tc>
          <w:tcPr>
            <w:tcW w:w="3484" w:type="dxa"/>
          </w:tcPr>
          <w:p w14:paraId="66C87197" w14:textId="78EC9E00" w:rsidR="008678FC" w:rsidRPr="009D152B" w:rsidRDefault="008678FC" w:rsidP="008678FC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855" w:type="dxa"/>
          </w:tcPr>
          <w:p w14:paraId="32BAA358" w14:textId="6E80F63C" w:rsidR="008678FC" w:rsidRPr="008678FC" w:rsidRDefault="00C03693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30</w:t>
            </w:r>
          </w:p>
        </w:tc>
      </w:tr>
      <w:tr w:rsidR="008678FC" w:rsidRPr="00761CE5" w14:paraId="0D46D3DA" w14:textId="77777777" w:rsidTr="001B6C95">
        <w:tc>
          <w:tcPr>
            <w:tcW w:w="3484" w:type="dxa"/>
          </w:tcPr>
          <w:p w14:paraId="24730D41" w14:textId="4093E82C" w:rsidR="008678FC" w:rsidRPr="009D152B" w:rsidRDefault="008678FC" w:rsidP="008678F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9158E">
              <w:rPr>
                <w:rFonts w:ascii="Times New Roman" w:hAnsi="Times New Roman" w:cs="Times New Roman"/>
              </w:rPr>
              <w:lastRenderedPageBreak/>
              <w:t xml:space="preserve">Проектное задание </w:t>
            </w:r>
          </w:p>
        </w:tc>
        <w:tc>
          <w:tcPr>
            <w:tcW w:w="5855" w:type="dxa"/>
          </w:tcPr>
          <w:p w14:paraId="6CD04729" w14:textId="24F8CF9C" w:rsidR="008678FC" w:rsidRDefault="008678FC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Итоговый аналитический отчет, содержащий анализ коррупционной </w:t>
            </w:r>
            <w:r w:rsidRPr="008678FC">
              <w:rPr>
                <w:rFonts w:ascii="Times New Roman" w:hAnsi="Times New Roman" w:cs="Times New Roman"/>
                <w:i/>
                <w:color w:val="000000" w:themeColor="text1"/>
              </w:rPr>
              <w:t>составляющ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ей</w:t>
            </w:r>
            <w:r w:rsidRPr="008678FC">
              <w:rPr>
                <w:rFonts w:ascii="Times New Roman" w:hAnsi="Times New Roman" w:cs="Times New Roman"/>
                <w:i/>
                <w:color w:val="000000" w:themeColor="text1"/>
              </w:rPr>
              <w:t xml:space="preserve"> рейдерских захватов</w:t>
            </w:r>
          </w:p>
        </w:tc>
      </w:tr>
      <w:tr w:rsidR="008678FC" w:rsidRPr="00761CE5" w14:paraId="43D2219B" w14:textId="77777777" w:rsidTr="001B6C95">
        <w:tc>
          <w:tcPr>
            <w:tcW w:w="3484" w:type="dxa"/>
          </w:tcPr>
          <w:p w14:paraId="7AEE472F" w14:textId="77777777" w:rsidR="008678FC" w:rsidRPr="009D152B" w:rsidRDefault="008678FC" w:rsidP="008678F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1E582C1F" w14:textId="77777777" w:rsidR="008678FC" w:rsidRPr="0039158E" w:rsidRDefault="008678FC" w:rsidP="008678F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37A158A2" w14:textId="20CF5DCF" w:rsidR="008678FC" w:rsidRDefault="008678FC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Заинтересованность в получении научных аналитических результатов; погруженность в антикоррупционную проблематику и вопросы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рейдерства</w:t>
            </w:r>
            <w:proofErr w:type="spellEnd"/>
            <w:r w:rsidRPr="00A60EA2">
              <w:rPr>
                <w:rFonts w:ascii="Times New Roman" w:hAnsi="Times New Roman" w:cs="Times New Roman"/>
                <w:i/>
                <w:color w:val="000000" w:themeColor="text1"/>
              </w:rPr>
              <w:t xml:space="preserve">;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резюме и </w:t>
            </w:r>
            <w:r w:rsidRPr="00A60EA2">
              <w:rPr>
                <w:rFonts w:ascii="Times New Roman" w:hAnsi="Times New Roman" w:cs="Times New Roman"/>
                <w:i/>
                <w:color w:val="000000" w:themeColor="text1"/>
              </w:rPr>
              <w:t>мотивационное письмо</w:t>
            </w:r>
          </w:p>
        </w:tc>
      </w:tr>
      <w:tr w:rsidR="008678FC" w:rsidRPr="00761CE5" w14:paraId="76B5DB7E" w14:textId="77777777" w:rsidTr="001B6C95">
        <w:tc>
          <w:tcPr>
            <w:tcW w:w="3484" w:type="dxa"/>
          </w:tcPr>
          <w:p w14:paraId="66F3DE05" w14:textId="01392071" w:rsidR="008678FC" w:rsidRPr="009D152B" w:rsidRDefault="008678FC" w:rsidP="008678F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24685">
              <w:rPr>
                <w:rFonts w:ascii="Times New Roman" w:hAnsi="Times New Roman" w:cs="Times New Roman"/>
              </w:rPr>
              <w:t>Сроки и график реализации проекта</w:t>
            </w:r>
          </w:p>
        </w:tc>
        <w:tc>
          <w:tcPr>
            <w:tcW w:w="5855" w:type="dxa"/>
          </w:tcPr>
          <w:p w14:paraId="34994341" w14:textId="113FCC40" w:rsidR="008678FC" w:rsidRDefault="00F05E82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01.10.2020 – 01.02.2021</w:t>
            </w:r>
          </w:p>
        </w:tc>
      </w:tr>
      <w:tr w:rsidR="008678FC" w:rsidRPr="00761CE5" w14:paraId="17BE5F26" w14:textId="77777777" w:rsidTr="001B6C95">
        <w:tc>
          <w:tcPr>
            <w:tcW w:w="3484" w:type="dxa"/>
          </w:tcPr>
          <w:p w14:paraId="60C08807" w14:textId="1E69D901" w:rsidR="008678FC" w:rsidRPr="00924685" w:rsidRDefault="008678FC" w:rsidP="008678FC">
            <w:pPr>
              <w:rPr>
                <w:rFonts w:ascii="Times New Roman" w:hAnsi="Times New Roman" w:cs="Times New Roman"/>
              </w:rPr>
            </w:pPr>
            <w:r w:rsidRPr="00924685">
              <w:rPr>
                <w:rFonts w:ascii="Times New Roman" w:hAnsi="Times New Roman" w:cs="Times New Roman"/>
              </w:rPr>
              <w:t>Трудоемкость (часы в неделю) на одного участника</w:t>
            </w:r>
          </w:p>
        </w:tc>
        <w:tc>
          <w:tcPr>
            <w:tcW w:w="5855" w:type="dxa"/>
          </w:tcPr>
          <w:p w14:paraId="552F6EE6" w14:textId="3F68B294" w:rsidR="008678FC" w:rsidRPr="00F05E82" w:rsidRDefault="00F05E82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5 ч</w:t>
            </w:r>
          </w:p>
        </w:tc>
      </w:tr>
      <w:tr w:rsidR="008678FC" w:rsidRPr="00761CE5" w14:paraId="3A22111E" w14:textId="77777777" w:rsidTr="001B6C95">
        <w:tc>
          <w:tcPr>
            <w:tcW w:w="3484" w:type="dxa"/>
          </w:tcPr>
          <w:p w14:paraId="37D7DC02" w14:textId="05D41297" w:rsidR="008678FC" w:rsidRPr="00924685" w:rsidRDefault="008678FC" w:rsidP="008678FC">
            <w:pPr>
              <w:rPr>
                <w:rFonts w:ascii="Times New Roman" w:hAnsi="Times New Roman" w:cs="Times New Roman"/>
              </w:rPr>
            </w:pPr>
            <w:r w:rsidRPr="00924685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5855" w:type="dxa"/>
          </w:tcPr>
          <w:p w14:paraId="6F20030E" w14:textId="63CC4C03" w:rsidR="008678FC" w:rsidRDefault="008678FC" w:rsidP="008678FC">
            <w:pP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  <w: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кредита</w:t>
            </w:r>
          </w:p>
        </w:tc>
      </w:tr>
      <w:tr w:rsidR="008678FC" w:rsidRPr="00761CE5" w14:paraId="66A78DFD" w14:textId="77777777" w:rsidTr="001B6C95">
        <w:tc>
          <w:tcPr>
            <w:tcW w:w="3484" w:type="dxa"/>
          </w:tcPr>
          <w:p w14:paraId="3DC0BBBE" w14:textId="63E74D6E" w:rsidR="008678FC" w:rsidRPr="00924685" w:rsidRDefault="008678FC" w:rsidP="008678FC">
            <w:pPr>
              <w:rPr>
                <w:rFonts w:ascii="Times New Roman" w:hAnsi="Times New Roman" w:cs="Times New Roman"/>
              </w:rPr>
            </w:pPr>
            <w:r w:rsidRPr="00924685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5855" w:type="dxa"/>
          </w:tcPr>
          <w:p w14:paraId="25EF4144" w14:textId="750E6C90" w:rsidR="008678FC" w:rsidRDefault="008678FC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Экзамен (выставление оценок в ведомости) </w:t>
            </w:r>
          </w:p>
        </w:tc>
      </w:tr>
      <w:tr w:rsidR="008678FC" w:rsidRPr="00761CE5" w14:paraId="7B09FDD4" w14:textId="77777777" w:rsidTr="001B6C95">
        <w:tc>
          <w:tcPr>
            <w:tcW w:w="3484" w:type="dxa"/>
          </w:tcPr>
          <w:p w14:paraId="4137A34E" w14:textId="7A47F076" w:rsidR="008678FC" w:rsidRPr="00924685" w:rsidRDefault="009F3C59" w:rsidP="008678FC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т представления результатов, который подлежит оцениванию</w:t>
            </w:r>
          </w:p>
        </w:tc>
        <w:tc>
          <w:tcPr>
            <w:tcW w:w="5855" w:type="dxa"/>
          </w:tcPr>
          <w:p w14:paraId="0E80B770" w14:textId="35CE012E" w:rsidR="008678FC" w:rsidRDefault="009F3C59" w:rsidP="008678F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Итоговый аналитический отчет в формате </w:t>
            </w:r>
            <w:r w:rsidRPr="00A60EA2"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  <w: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docx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с заданными руководителем проекта критериями</w:t>
            </w:r>
          </w:p>
        </w:tc>
      </w:tr>
      <w:tr w:rsidR="009F3C59" w:rsidRPr="00761CE5" w14:paraId="66E7A084" w14:textId="77777777" w:rsidTr="001B6C95">
        <w:tc>
          <w:tcPr>
            <w:tcW w:w="3484" w:type="dxa"/>
          </w:tcPr>
          <w:p w14:paraId="612A7D1C" w14:textId="7208556A" w:rsidR="009F3C59" w:rsidRPr="009D152B" w:rsidRDefault="009F3C59" w:rsidP="008678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бразовательные результаты проекта</w:t>
            </w:r>
          </w:p>
        </w:tc>
        <w:tc>
          <w:tcPr>
            <w:tcW w:w="5855" w:type="dxa"/>
          </w:tcPr>
          <w:p w14:paraId="49365E1C" w14:textId="77777777" w:rsidR="009F3C59" w:rsidRDefault="009F3C59" w:rsidP="009F3C5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Получение навыков собирать</w:t>
            </w:r>
            <w:r w:rsidRPr="00776DA8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и анализировать данные</w:t>
            </w:r>
          </w:p>
          <w:p w14:paraId="45C5444B" w14:textId="77777777" w:rsidR="009F3C59" w:rsidRDefault="009F3C59" w:rsidP="009F3C59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Способность анализировать значительные массивы информации, выявляя существенные для правовой квалификации факты и обстоятельства </w:t>
            </w:r>
          </w:p>
          <w:p w14:paraId="360E8A97" w14:textId="2AE35C82" w:rsidR="009F3C59" w:rsidRDefault="009F3C59" w:rsidP="009F3C5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</w:rPr>
              <w:t>Способность выявлять типичные коррупционные практики в рейдерских захватах</w:t>
            </w:r>
          </w:p>
        </w:tc>
      </w:tr>
      <w:tr w:rsidR="009F3C59" w:rsidRPr="00761CE5" w14:paraId="6D217409" w14:textId="77777777" w:rsidTr="001B6C95">
        <w:tc>
          <w:tcPr>
            <w:tcW w:w="3484" w:type="dxa"/>
          </w:tcPr>
          <w:p w14:paraId="15FEAF21" w14:textId="065D4A17" w:rsidR="009F3C59" w:rsidRDefault="009F3C59" w:rsidP="009F3C59">
            <w:pPr>
              <w:rPr>
                <w:rFonts w:ascii="Times New Roman" w:hAnsi="Times New Roman" w:cs="Times New Roman"/>
              </w:rPr>
            </w:pPr>
            <w:r w:rsidRPr="00924685">
              <w:rPr>
                <w:rFonts w:ascii="Times New Roman" w:hAnsi="Times New Roman" w:cs="Times New Roman"/>
              </w:rPr>
              <w:t xml:space="preserve">Критерии оценивания результатов проекта с указанием всех требований и параметров </w:t>
            </w:r>
          </w:p>
        </w:tc>
        <w:tc>
          <w:tcPr>
            <w:tcW w:w="5855" w:type="dxa"/>
          </w:tcPr>
          <w:p w14:paraId="66913EC2" w14:textId="67BD3253" w:rsidR="009F3C59" w:rsidRDefault="009F3C59" w:rsidP="009F3C5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7433A">
              <w:rPr>
                <w:i/>
              </w:rPr>
              <w:t xml:space="preserve">О результирующая =0,2 * О активность + 0, 5 О </w:t>
            </w:r>
            <w:r>
              <w:rPr>
                <w:i/>
              </w:rPr>
              <w:t>аналитический документ</w:t>
            </w:r>
            <w:r w:rsidRPr="0087433A">
              <w:rPr>
                <w:i/>
              </w:rPr>
              <w:t xml:space="preserve"> + 0, 3 </w:t>
            </w:r>
            <w:r>
              <w:rPr>
                <w:i/>
              </w:rPr>
              <w:t xml:space="preserve">О </w:t>
            </w:r>
            <w:r w:rsidRPr="0087433A">
              <w:rPr>
                <w:i/>
              </w:rPr>
              <w:t>презентация</w:t>
            </w:r>
          </w:p>
        </w:tc>
      </w:tr>
      <w:tr w:rsidR="009F3C59" w:rsidRPr="00761CE5" w14:paraId="3BDC348C" w14:textId="77777777" w:rsidTr="001B6C95">
        <w:tc>
          <w:tcPr>
            <w:tcW w:w="3484" w:type="dxa"/>
          </w:tcPr>
          <w:p w14:paraId="528C7FF9" w14:textId="1370D212" w:rsidR="009F3C59" w:rsidRPr="00924685" w:rsidRDefault="009F3C59" w:rsidP="009F3C59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5855" w:type="dxa"/>
          </w:tcPr>
          <w:p w14:paraId="73165C34" w14:textId="2034A73F" w:rsidR="009F3C59" w:rsidRPr="0087433A" w:rsidRDefault="009F3C59" w:rsidP="009F3C59">
            <w:pPr>
              <w:rPr>
                <w:i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да</w:t>
            </w:r>
          </w:p>
        </w:tc>
      </w:tr>
      <w:tr w:rsidR="009F3C59" w:rsidRPr="00761CE5" w14:paraId="6B6A2BB1" w14:textId="77777777" w:rsidTr="001B6C95">
        <w:tc>
          <w:tcPr>
            <w:tcW w:w="3484" w:type="dxa"/>
          </w:tcPr>
          <w:p w14:paraId="068F3908" w14:textId="4BAFAE62" w:rsidR="009F3C59" w:rsidRPr="009F3C59" w:rsidRDefault="009F3C59" w:rsidP="009F3C59">
            <w:pPr>
              <w:rPr>
                <w:rFonts w:ascii="Times New Roman" w:hAnsi="Times New Roman" w:cs="Times New Roman"/>
              </w:rPr>
            </w:pPr>
            <w:r w:rsidRPr="009F3C59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5855" w:type="dxa"/>
          </w:tcPr>
          <w:p w14:paraId="3F8BA5F3" w14:textId="7E9D6F6A" w:rsidR="009F3C59" w:rsidRPr="009F3C59" w:rsidRDefault="009F3C59" w:rsidP="009F3C5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F3C59">
              <w:rPr>
                <w:rFonts w:ascii="Times New Roman" w:hAnsi="Times New Roman" w:cs="Times New Roman"/>
                <w:i/>
                <w:color w:val="000000" w:themeColor="text1"/>
              </w:rPr>
              <w:t>Без ограничений</w:t>
            </w:r>
          </w:p>
        </w:tc>
      </w:tr>
      <w:tr w:rsidR="009F3C59" w:rsidRPr="009D152B" w14:paraId="4B6A6EBF" w14:textId="77777777" w:rsidTr="001B6C95">
        <w:tc>
          <w:tcPr>
            <w:tcW w:w="3484" w:type="dxa"/>
          </w:tcPr>
          <w:p w14:paraId="126F3E48" w14:textId="77777777" w:rsidR="009F3C59" w:rsidRPr="009F3C59" w:rsidRDefault="009F3C59" w:rsidP="009F3C5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F3C59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5855" w:type="dxa"/>
          </w:tcPr>
          <w:p w14:paraId="50B50415" w14:textId="72EC42DF" w:rsidR="009F3C59" w:rsidRPr="009F3C59" w:rsidRDefault="005F6BF5" w:rsidP="009F3C59">
            <w:pPr>
              <w:rPr>
                <w:rFonts w:cs="Times New Roman"/>
                <w:color w:val="000000" w:themeColor="text1"/>
              </w:rPr>
            </w:pPr>
            <w:r w:rsidRPr="008D57ED">
              <w:rPr>
                <w:rFonts w:ascii="Times New Roman" w:hAnsi="Times New Roman" w:cs="Times New Roman"/>
                <w:i/>
                <w:color w:val="000000" w:themeColor="text1"/>
              </w:rPr>
              <w:t xml:space="preserve">Москва, Мясницкая, 20, </w:t>
            </w:r>
            <w:proofErr w:type="spellStart"/>
            <w:r w:rsidRPr="008D57ED">
              <w:rPr>
                <w:rFonts w:ascii="Times New Roman" w:hAnsi="Times New Roman" w:cs="Times New Roman"/>
                <w:i/>
                <w:color w:val="000000" w:themeColor="text1"/>
              </w:rPr>
              <w:t>каб</w:t>
            </w:r>
            <w:proofErr w:type="spellEnd"/>
            <w:r w:rsidRPr="008D57ED">
              <w:rPr>
                <w:rFonts w:ascii="Times New Roman" w:hAnsi="Times New Roman" w:cs="Times New Roman"/>
                <w:i/>
                <w:color w:val="000000" w:themeColor="text1"/>
              </w:rPr>
              <w:t>. 407</w:t>
            </w:r>
          </w:p>
        </w:tc>
      </w:tr>
    </w:tbl>
    <w:p w14:paraId="65333D33" w14:textId="7BF79D49" w:rsidR="004E12FA" w:rsidRDefault="004E12FA" w:rsidP="004E12FA"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5D046C"/>
    <w:multiLevelType w:val="hybridMultilevel"/>
    <w:tmpl w:val="FADECB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062337"/>
    <w:multiLevelType w:val="hybridMultilevel"/>
    <w:tmpl w:val="300C974E"/>
    <w:lvl w:ilvl="0" w:tplc="3182A6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yMDA1MLY0NDWzMDBX0lEKTi0uzszPAykwqQUAKR5d9ywAAAA="/>
  </w:docVars>
  <w:rsids>
    <w:rsidRoot w:val="00A47807"/>
    <w:rsid w:val="00023E4E"/>
    <w:rsid w:val="00032C8B"/>
    <w:rsid w:val="00054118"/>
    <w:rsid w:val="00097D02"/>
    <w:rsid w:val="000A439E"/>
    <w:rsid w:val="000B41C1"/>
    <w:rsid w:val="00180925"/>
    <w:rsid w:val="001B0C26"/>
    <w:rsid w:val="001B6C95"/>
    <w:rsid w:val="001D79C2"/>
    <w:rsid w:val="00231EA4"/>
    <w:rsid w:val="0024200C"/>
    <w:rsid w:val="00254391"/>
    <w:rsid w:val="00295F80"/>
    <w:rsid w:val="002D4B0B"/>
    <w:rsid w:val="003455C7"/>
    <w:rsid w:val="003D53CE"/>
    <w:rsid w:val="003E3254"/>
    <w:rsid w:val="00400C0B"/>
    <w:rsid w:val="004678F7"/>
    <w:rsid w:val="004B3742"/>
    <w:rsid w:val="004C1D36"/>
    <w:rsid w:val="004E11DE"/>
    <w:rsid w:val="004E12FA"/>
    <w:rsid w:val="004E3F32"/>
    <w:rsid w:val="005A6059"/>
    <w:rsid w:val="005E13DA"/>
    <w:rsid w:val="005E3B03"/>
    <w:rsid w:val="005F6BF5"/>
    <w:rsid w:val="00611FDD"/>
    <w:rsid w:val="00691CF6"/>
    <w:rsid w:val="006B5BFF"/>
    <w:rsid w:val="006E5DCE"/>
    <w:rsid w:val="006F2A41"/>
    <w:rsid w:val="00761CE5"/>
    <w:rsid w:val="00772F69"/>
    <w:rsid w:val="007B083E"/>
    <w:rsid w:val="007B3E3F"/>
    <w:rsid w:val="007F1F94"/>
    <w:rsid w:val="007F3B79"/>
    <w:rsid w:val="00815167"/>
    <w:rsid w:val="0082311B"/>
    <w:rsid w:val="00833913"/>
    <w:rsid w:val="00834E3D"/>
    <w:rsid w:val="008678FC"/>
    <w:rsid w:val="008B458B"/>
    <w:rsid w:val="008F054A"/>
    <w:rsid w:val="009350EA"/>
    <w:rsid w:val="00963578"/>
    <w:rsid w:val="00971EDC"/>
    <w:rsid w:val="00990D2A"/>
    <w:rsid w:val="009A3754"/>
    <w:rsid w:val="009D152B"/>
    <w:rsid w:val="009F3C59"/>
    <w:rsid w:val="00A013F2"/>
    <w:rsid w:val="00A47807"/>
    <w:rsid w:val="00A550AE"/>
    <w:rsid w:val="00AD4D49"/>
    <w:rsid w:val="00AD5C4C"/>
    <w:rsid w:val="00B47552"/>
    <w:rsid w:val="00B6189B"/>
    <w:rsid w:val="00C03693"/>
    <w:rsid w:val="00C24DD7"/>
    <w:rsid w:val="00C86CA2"/>
    <w:rsid w:val="00CF00E3"/>
    <w:rsid w:val="00D169B8"/>
    <w:rsid w:val="00D448DA"/>
    <w:rsid w:val="00D66022"/>
    <w:rsid w:val="00E203D8"/>
    <w:rsid w:val="00F0268C"/>
    <w:rsid w:val="00F05E82"/>
    <w:rsid w:val="00F17335"/>
    <w:rsid w:val="00F379A0"/>
    <w:rsid w:val="00F50313"/>
    <w:rsid w:val="00F745EA"/>
    <w:rsid w:val="00FE22E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1BA8100D-1076-FE4F-B17B-12B17D567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  <w:style w:type="paragraph" w:styleId="a6">
    <w:name w:val="Normal (Web)"/>
    <w:basedOn w:val="a"/>
    <w:uiPriority w:val="99"/>
    <w:semiHidden/>
    <w:unhideWhenUsed/>
    <w:rsid w:val="001B6C9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1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91FB11-2A94-3040-8C91-8FEC46B08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9</Words>
  <Characters>2789</Characters>
  <Application>Microsoft Office Word</Application>
  <DocSecurity>0</DocSecurity>
  <Lines>59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росенков Геннадий Андреевич</cp:lastModifiedBy>
  <cp:revision>2</cp:revision>
  <dcterms:created xsi:type="dcterms:W3CDTF">2021-09-02T22:16:00Z</dcterms:created>
  <dcterms:modified xsi:type="dcterms:W3CDTF">2021-09-02T22:16:00Z</dcterms:modified>
</cp:coreProperties>
</file>